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6d11c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c6d11ce-a42e-11e8-842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Q4CQQwifoD//7I/qIUaL15MymFHo7tzIKVQZtA/q/CoPQAssImufXnhd/27h2bPl4PFIvVyxYNhmqpSLwm8QkGcQ3hQdRWqT1Q5SnSmf5L0uwL6atHiwrr0uX8jRI8ecqCer3xtZHWQ4+fina80lRiD7Sk51jfeq0Fr/Xdm3qBJFl/N+JXvlGXaZeLn+iyqKc9HG9f61Donln6bATy7rtTH4nneVgOBDVrAf585+/C9+29qW59A4xHQwxU6/EYMBPKgjKM8LT1f8WRhE13MRH1SQwFDZvQt9a8chRXJZyUCfMIhcX4oVJcsz/PmvFJATybsMZc4f0VX/Uv4jzu2Nsu9f+7c3rA2YBL3qz1AasMwcD+Q/VzeYAb899z77htYkV4cr2DFB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c6d11ce-a42e-11e8-842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c6d11ce-a42e-11e8-842a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c6d11ce-a42e-11e8-842a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6d11ce</dc:title>
  <dc:creator/>
  <cp:keywords/>
  <dcterms:created xsi:type="dcterms:W3CDTF">2026-05-02T12:54:02Z</dcterms:created>
  <dcterms:modified xsi:type="dcterms:W3CDTF">2026-05-02T1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